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70C0E7B4" w:rsidR="00594DE6" w:rsidRPr="00C913C1" w:rsidRDefault="00C913C1">
      <w:pPr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</w:t>
      </w:r>
      <w:proofErr w:type="spellStart"/>
      <w:r w:rsidR="001640C9">
        <w:rPr>
          <w:b/>
          <w:sz w:val="20"/>
          <w:szCs w:val="20"/>
        </w:rPr>
        <w:t>semester</w:t>
      </w:r>
      <w:proofErr w:type="spellEnd"/>
      <w:r w:rsidR="001640C9">
        <w:rPr>
          <w:b/>
          <w:sz w:val="20"/>
          <w:szCs w:val="20"/>
        </w:rPr>
        <w:t xml:space="preserve">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academic year</w:t>
      </w:r>
    </w:p>
    <w:p w14:paraId="1D5A5A69" w14:textId="117A8373" w:rsidR="00594DE6" w:rsidRDefault="00C913C1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the</w:t>
      </w:r>
      <w:proofErr w:type="spellEnd"/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educational</w:t>
      </w:r>
      <w:proofErr w:type="spellEnd"/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program</w:t>
      </w:r>
      <w:proofErr w:type="spellEnd"/>
      <w:r w:rsidR="001640C9">
        <w:rPr>
          <w:b/>
          <w:sz w:val="20"/>
          <w:szCs w:val="20"/>
        </w:rPr>
        <w:t xml:space="preserve"> 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Information</w:t>
      </w:r>
      <w:proofErr w:type="spellEnd"/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Systems</w:t>
      </w:r>
      <w:proofErr w:type="spellEnd"/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3E08DF6A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7BB2BE9F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22DE5A49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I</w:t>
            </w:r>
            <w:proofErr w:type="spellStart"/>
            <w:r w:rsidRPr="002655E7">
              <w:rPr>
                <w:b/>
                <w:sz w:val="20"/>
                <w:szCs w:val="20"/>
                <w:lang w:val="en"/>
              </w:rPr>
              <w:t>ndependent</w:t>
            </w:r>
            <w:proofErr w:type="spellEnd"/>
            <w:r w:rsidRPr="002655E7">
              <w:rPr>
                <w:b/>
                <w:sz w:val="20"/>
                <w:szCs w:val="20"/>
                <w:lang w:val="en"/>
              </w:rPr>
              <w:t xml:space="preserve"> work of students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Number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3EDDE4F6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2EA62455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s</w:t>
            </w:r>
            <w:proofErr w:type="spellEnd"/>
            <w:r>
              <w:rPr>
                <w:b/>
                <w:sz w:val="20"/>
                <w:szCs w:val="20"/>
              </w:rPr>
              <w:t xml:space="preserve">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1216765D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Practical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7BA1065A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15912D37" w:rsidR="00594DE6" w:rsidRPr="009C0C2C" w:rsidRDefault="009C0C2C" w:rsidP="009C0C2C">
            <w:pPr>
              <w:rPr>
                <w:bCs/>
                <w:sz w:val="20"/>
                <w:szCs w:val="20"/>
                <w:lang w:val="en-US"/>
              </w:rPr>
            </w:pPr>
            <w:r w:rsidRPr="009C0C2C">
              <w:rPr>
                <w:bCs/>
                <w:sz w:val="20"/>
                <w:szCs w:val="20"/>
                <w:lang w:val="en-US"/>
              </w:rPr>
              <w:t>PYP 3221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64C9F40C" w:rsidR="00594DE6" w:rsidRPr="009C0C2C" w:rsidRDefault="009C0C2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gramming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32A46F84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59A227AF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formation</w:t>
            </w:r>
            <w:proofErr w:type="spellEnd"/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4E85E77" w:rsidR="002B4684" w:rsidRPr="00C9575B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72AB4AFC" w:rsidR="002B4684" w:rsidRDefault="00C9575B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2345000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4631C21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0AB42E9A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28E43AC" w:rsidR="002B4684" w:rsidRPr="009C0C2C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Full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heoretic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actical</w:t>
            </w:r>
            <w:proofErr w:type="spellEnd"/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blem-oriented</w:t>
            </w:r>
            <w:proofErr w:type="spellEnd"/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4B86862B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 w:rsidRPr="003F398B">
              <w:rPr>
                <w:sz w:val="20"/>
                <w:szCs w:val="20"/>
                <w:lang w:eastAsia="ru-RU"/>
              </w:rPr>
              <w:t>Lear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anguag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mplemen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rengthe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actic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kills</w:t>
            </w:r>
            <w:proofErr w:type="spellEnd"/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rit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xam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Test</w:t>
            </w:r>
            <w:proofErr w:type="spellEnd"/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09ADD9FB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r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yukin</w:t>
            </w:r>
            <w:proofErr w:type="spellEnd"/>
            <w:r>
              <w:rPr>
                <w:sz w:val="20"/>
                <w:szCs w:val="20"/>
              </w:rPr>
              <w:t xml:space="preserve"> Vladislav </w:t>
            </w:r>
            <w:proofErr w:type="spellStart"/>
            <w:r>
              <w:rPr>
                <w:sz w:val="20"/>
                <w:szCs w:val="20"/>
              </w:rPr>
              <w:t>Igorevich</w:t>
            </w:r>
            <w:proofErr w:type="spellEnd"/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</w:t>
            </w:r>
            <w:proofErr w:type="spellStart"/>
            <w:r>
              <w:rPr>
                <w:b/>
                <w:sz w:val="20"/>
                <w:szCs w:val="20"/>
              </w:rPr>
              <w:t>mail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ED6702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5E2D8B00" w:rsidR="00594DE6" w:rsidRPr="00C9575B" w:rsidRDefault="00C9575B">
            <w:pPr>
              <w:rPr>
                <w:b/>
                <w:sz w:val="20"/>
                <w:szCs w:val="20"/>
                <w:lang w:val="kk-KZ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Telephone number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3E92A080" w:rsidR="00594DE6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Aim of course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Expecte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raini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sults</w:t>
            </w:r>
            <w:proofErr w:type="spellEnd"/>
            <w:r>
              <w:rPr>
                <w:b/>
                <w:sz w:val="20"/>
                <w:szCs w:val="20"/>
              </w:rPr>
              <w:t xml:space="preserve">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</w:t>
            </w:r>
            <w:proofErr w:type="spellEnd"/>
            <w:r>
              <w:rPr>
                <w:sz w:val="20"/>
                <w:szCs w:val="20"/>
              </w:rPr>
              <w:t xml:space="preserve"> a </w:t>
            </w:r>
            <w:proofErr w:type="spellStart"/>
            <w:r>
              <w:rPr>
                <w:sz w:val="20"/>
                <w:szCs w:val="20"/>
              </w:rPr>
              <w:t>resul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ciplin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l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o</w:t>
            </w:r>
            <w:proofErr w:type="spellEnd"/>
            <w:r>
              <w:rPr>
                <w:sz w:val="20"/>
                <w:szCs w:val="20"/>
              </w:rPr>
              <w:t>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ndicato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RO </w:t>
            </w:r>
            <w:proofErr w:type="spellStart"/>
            <w:r>
              <w:rPr>
                <w:b/>
                <w:sz w:val="20"/>
                <w:szCs w:val="20"/>
              </w:rPr>
              <w:t>achievement</w:t>
            </w:r>
            <w:proofErr w:type="spellEnd"/>
            <w:r>
              <w:rPr>
                <w:b/>
                <w:sz w:val="20"/>
                <w:szCs w:val="20"/>
              </w:rPr>
              <w:t xml:space="preserve">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ac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ru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vers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s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an</w:t>
            </w:r>
            <w:proofErr w:type="spellEnd"/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dicator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79612B65" w:rsidR="005E7456" w:rsidRPr="00203BFD" w:rsidRDefault="009C0C2C">
            <w:pPr>
              <w:jc w:val="both"/>
              <w:rPr>
                <w:b/>
                <w:sz w:val="20"/>
                <w:szCs w:val="20"/>
              </w:rPr>
            </w:pPr>
            <w:proofErr w:type="spellStart"/>
            <w:r w:rsidRPr="00203BFD">
              <w:rPr>
                <w:sz w:val="20"/>
                <w:szCs w:val="20"/>
                <w:lang w:eastAsia="ru-RU"/>
              </w:rPr>
              <w:t>Thi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urs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i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imed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t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study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languag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wel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understand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ir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actica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by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solv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rea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oblem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mplexity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16B88A7F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gnitiv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oret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ethodolog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  <w:p w14:paraId="62D8A0B7" w14:textId="77777777" w:rsidR="00A46B07" w:rsidRPr="00C913C1" w:rsidRDefault="00A46B07" w:rsidP="0081360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1AE7B2F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bility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reat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dvance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375D8E5E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haracteristic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lasse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bject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well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aradigm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PLO: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inheritanc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encapsulation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olymorphism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bstraction</w:t>
            </w:r>
            <w:proofErr w:type="spellEnd"/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65B9A3A5" w:rsidR="005E7456" w:rsidRPr="00A76C4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Knowledge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of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r w:rsidR="00A76C4D">
              <w:rPr>
                <w:sz w:val="20"/>
                <w:szCs w:val="20"/>
                <w:lang w:val="en-US"/>
              </w:rPr>
              <w:t>Python Application Development Methods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54F3E2CC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ication of knowledge on</w:t>
            </w:r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work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librarie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anda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6266A63E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reat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visualiz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datase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tegrate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nvironment</w:t>
            </w:r>
            <w:proofErr w:type="spellEnd"/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4DD37141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Using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Librarie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Work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with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Data</w:t>
            </w:r>
            <w:proofErr w:type="spellEnd"/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7599B08C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 xml:space="preserve">2.3developing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pplication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o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evelop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derstand</w:t>
            </w:r>
            <w:proofErr w:type="spellEnd"/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Develop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ity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level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rom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simp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so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duct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ndustri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mportanc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3543" w:type="dxa"/>
            <w:shd w:val="clear" w:color="auto" w:fill="auto"/>
          </w:tcPr>
          <w:p w14:paraId="22F8F207" w14:textId="6417581D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bl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onnect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database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file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put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utput</w:t>
            </w:r>
            <w:proofErr w:type="spellEnd"/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onfigur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reat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on</w:t>
            </w:r>
            <w:proofErr w:type="spellEnd"/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proofErr w:type="spellStart"/>
            <w:r w:rsidRPr="009C0C2C">
              <w:rPr>
                <w:sz w:val="20"/>
                <w:szCs w:val="20"/>
                <w:lang w:eastAsia="ru-RU"/>
              </w:rPr>
              <w:t>Build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pplications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5B688303" w14:textId="7D1070FD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reat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pplic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har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rocess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Storag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Methods</w:t>
            </w:r>
            <w:proofErr w:type="spellEnd"/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onstruct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terac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structural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lemen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twee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ther</w:t>
            </w:r>
            <w:proofErr w:type="spellEnd"/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Modify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nd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Edit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1531E4FE" w:rsidR="005E7456" w:rsidRPr="00203BF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5.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reating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s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on</w:t>
            </w:r>
            <w:proofErr w:type="spellEnd"/>
            <w:r w:rsidR="00203BFD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3543" w:type="dxa"/>
            <w:shd w:val="clear" w:color="auto" w:fill="auto"/>
          </w:tcPr>
          <w:p w14:paraId="45894DF4" w14:textId="1E9309D1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reate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New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30EAEDD8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onnect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databas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o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58F8CF06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hang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Design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of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Using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Stylesheet</w:t>
            </w:r>
            <w:proofErr w:type="spellEnd"/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660B753C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112D741" w:rsidR="00594DE6" w:rsidRPr="001B221E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sz w:val="20"/>
                <w:szCs w:val="20"/>
                <w:lang w:val="kk-KZ" w:eastAsia="ru-RU"/>
              </w:rPr>
              <w:t>Fundamentals of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ystems</w:t>
            </w:r>
            <w:proofErr w:type="spellEnd"/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78B48C66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lastRenderedPageBreak/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6A3141CE" w:rsidR="00594DE6" w:rsidRDefault="001B221E">
            <w:pPr>
              <w:rPr>
                <w:sz w:val="20"/>
                <w:szCs w:val="20"/>
              </w:rPr>
            </w:pPr>
            <w:proofErr w:type="spellStart"/>
            <w:r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 Applications in Django and Flask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27E3F3F5" w:rsidR="0081360F" w:rsidRPr="00293058" w:rsidRDefault="0098547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</w:t>
            </w:r>
            <w:proofErr w:type="spellEnd"/>
            <w:r w:rsidRPr="00F80664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2C8360B3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</w:p>
          <w:p w14:paraId="472176B0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</w:p>
          <w:p w14:paraId="69D31899" w14:textId="77777777" w:rsidR="001B221E" w:rsidRPr="00334FD1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b w:val="0"/>
                <w:sz w:val="20"/>
                <w:szCs w:val="20"/>
              </w:rPr>
              <w:t>by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spaCy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Yuli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Vasiliev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>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proofErr w:type="spellEnd"/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and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Internet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Resources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:</w:t>
            </w:r>
          </w:p>
          <w:p w14:paraId="0109805B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 SQL Lite, Microsoft SQL Server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058CF1A0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nline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cessibilit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di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terial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homewor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jec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und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in </w:t>
            </w:r>
            <w:bookmarkStart w:id="0" w:name="_GoBack"/>
            <w:r w:rsidR="00701D84">
              <w:rPr>
                <w:sz w:val="20"/>
                <w:szCs w:val="20"/>
                <w:lang w:val="en-US" w:eastAsia="ru-RU"/>
              </w:rPr>
              <w:t>EMCD</w:t>
            </w:r>
            <w:bookmarkEnd w:id="0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363"/>
      </w:tblGrid>
      <w:tr w:rsidR="00594DE6" w14:paraId="1F39F664" w14:textId="77777777" w:rsidTr="00CC5067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olic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ex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universit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mor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thic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values</w:t>
            </w:r>
            <w:proofErr w:type="spellEnd"/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69A80C28" w:rsidR="00594DE6" w:rsidRDefault="001B221E" w:rsidP="001B221E">
            <w:pPr>
              <w:rPr>
                <w:sz w:val="20"/>
                <w:szCs w:val="20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Rules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behavior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You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oul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ep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vanc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cord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chedu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low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s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fo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hi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p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cuss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alu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aborato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es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and CCF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lagiarism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ge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ocum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hea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rit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ag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knowledg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acceptab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ud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abiliti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receiv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unsel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ia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e-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i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- </w:t>
            </w:r>
            <w:hyperlink r:id="rId9" w:history="1">
              <w:r w:rsidR="00CC5067"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CC5067">
        <w:trPr>
          <w:trHeight w:val="5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426F18D4" w:rsidR="00594DE6" w:rsidRDefault="00CC5067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valuation and attestation policy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61AE678E" w:rsidR="00594DE6" w:rsidRDefault="00CC5067">
            <w:pPr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>Criteria</w:t>
            </w:r>
            <w:r w:rsidRPr="002655E7">
              <w:rPr>
                <w:b/>
                <w:sz w:val="20"/>
                <w:szCs w:val="20"/>
                <w:lang w:val="en-US"/>
              </w:rPr>
              <w:t>-</w:t>
            </w:r>
            <w:r w:rsidRPr="002655E7">
              <w:rPr>
                <w:b/>
                <w:sz w:val="20"/>
                <w:szCs w:val="20"/>
                <w:lang w:val="en"/>
              </w:rPr>
              <w:t>based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result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y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descriptor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(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verific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mpetencie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form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termediate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xam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). </w:t>
            </w:r>
            <w:r w:rsidR="001B221E" w:rsidRPr="003F398B">
              <w:rPr>
                <w:lang w:eastAsia="ru-RU"/>
              </w:rPr>
              <w:br/>
            </w:r>
            <w:r w:rsidRPr="002655E7">
              <w:rPr>
                <w:b/>
                <w:sz w:val="20"/>
                <w:szCs w:val="20"/>
                <w:lang w:val="en"/>
              </w:rPr>
              <w:t>Summative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ctivity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lessons</w:t>
            </w:r>
            <w:proofErr w:type="spellEnd"/>
            <w:r w:rsidR="001B221E">
              <w:rPr>
                <w:sz w:val="20"/>
                <w:szCs w:val="20"/>
                <w:lang w:eastAsia="ru-RU"/>
              </w:rPr>
              <w:t>,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>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raining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urse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ntent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implementation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alendar</w:t>
      </w:r>
      <w:proofErr w:type="spellEnd"/>
      <w:r>
        <w:rPr>
          <w:b/>
          <w:sz w:val="20"/>
          <w:szCs w:val="20"/>
        </w:rPr>
        <w:t xml:space="preserve"> (</w:t>
      </w:r>
      <w:proofErr w:type="spellStart"/>
      <w:r>
        <w:rPr>
          <w:b/>
          <w:sz w:val="20"/>
          <w:szCs w:val="20"/>
        </w:rPr>
        <w:t>schedule</w:t>
      </w:r>
      <w:proofErr w:type="spellEnd"/>
      <w:r>
        <w:rPr>
          <w:b/>
          <w:sz w:val="20"/>
          <w:szCs w:val="20"/>
        </w:rPr>
        <w:t>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Week</w:t>
            </w:r>
            <w:proofErr w:type="spellEnd"/>
          </w:p>
        </w:tc>
        <w:tc>
          <w:tcPr>
            <w:tcW w:w="7393" w:type="dxa"/>
          </w:tcPr>
          <w:p w14:paraId="100490CA" w14:textId="0A7A7AB9" w:rsidR="00D36DBD" w:rsidRPr="00CC5067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Topic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r w:rsidR="00CC5067">
              <w:rPr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Number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of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Max</w:t>
            </w:r>
            <w:proofErr w:type="spellEnd"/>
            <w:r w:rsidRPr="003A4E0C">
              <w:rPr>
                <w:b/>
                <w:sz w:val="20"/>
                <w:szCs w:val="20"/>
              </w:rPr>
              <w:t>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score</w:t>
            </w:r>
            <w:proofErr w:type="spellEnd"/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012BB1FE" w:rsidR="00D36DBD" w:rsidRPr="001B221E" w:rsidRDefault="00D36DB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 w:rsidR="008A0AFD">
              <w:rPr>
                <w:b/>
                <w:sz w:val="20"/>
                <w:szCs w:val="20"/>
              </w:rPr>
              <w:t xml:space="preserve"> 1</w:t>
            </w:r>
            <w:r w:rsidR="001B221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B221E">
              <w:rPr>
                <w:b/>
                <w:sz w:val="20"/>
                <w:szCs w:val="20"/>
              </w:rPr>
              <w:t>Python</w:t>
            </w:r>
            <w:proofErr w:type="spellEnd"/>
            <w:r w:rsidR="001B221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B221E">
              <w:rPr>
                <w:b/>
                <w:sz w:val="20"/>
                <w:szCs w:val="20"/>
              </w:rPr>
              <w:t>Programming</w:t>
            </w:r>
            <w:proofErr w:type="spellEnd"/>
            <w:r w:rsidR="008A0AFD">
              <w:rPr>
                <w:b/>
                <w:sz w:val="20"/>
                <w:szCs w:val="20"/>
                <w:lang w:val="kk-KZ"/>
              </w:rPr>
              <w:t xml:space="preserve"> Basics</w:t>
            </w:r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6377B8C6" w:rsidR="00BB32DC" w:rsidRDefault="00BB32DC" w:rsidP="00BB32D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troduc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42D4338B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Number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perations</w:t>
            </w:r>
            <w:proofErr w:type="spellEnd"/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7098ACDB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28268886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171774AF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put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utput</w:t>
            </w:r>
            <w:proofErr w:type="spellEnd"/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2FDDFCEA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7A30B61E" w:rsidR="00FD34D0" w:rsidRPr="00FD34D0" w:rsidRDefault="00CC5067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nsul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79041CFE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04BF8E8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3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Variable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xpression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pprovals</w:t>
            </w:r>
            <w:proofErr w:type="spellEnd"/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26A3FF07" w:rsidR="006422ED" w:rsidRPr="001B221E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Cycles for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48F04455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4C5B880D" w:rsidR="006422ED" w:rsidRDefault="00CC5067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roject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peration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24C9D01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5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40E3A9FB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Conditional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expressions</w:t>
            </w:r>
            <w:proofErr w:type="spellEnd"/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145C7A79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functions</w:t>
            </w:r>
            <w:proofErr w:type="spellEnd"/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2FF8E1CA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5A8DBF19" w:rsidR="000C29CE" w:rsidRPr="002B4684" w:rsidRDefault="00CC5067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</w:t>
            </w:r>
            <w:proofErr w:type="spellStart"/>
            <w:r w:rsidR="00414C67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77363E2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48465231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5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Functions</w:t>
            </w:r>
            <w:proofErr w:type="spellEnd"/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7F692440" w:rsidR="00000E31" w:rsidRDefault="00000E3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5.</w:t>
            </w:r>
            <w:r w:rsidR="00414C67" w:rsidRPr="00414C67">
              <w:rPr>
                <w:sz w:val="20"/>
                <w:szCs w:val="20"/>
              </w:rPr>
              <w:t xml:space="preserve"> </w:t>
            </w:r>
            <w:proofErr w:type="spellStart"/>
            <w:r w:rsidR="00414C67" w:rsidRPr="00414C67">
              <w:rPr>
                <w:sz w:val="20"/>
                <w:szCs w:val="20"/>
              </w:rPr>
              <w:t>Lines</w:t>
            </w:r>
            <w:proofErr w:type="spellEnd"/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41619FE9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6400157F" w:rsidR="005E7456" w:rsidRPr="008A0AFD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2 </w:t>
            </w:r>
            <w:r w:rsidR="008A0AFD">
              <w:rPr>
                <w:b/>
                <w:sz w:val="20"/>
                <w:szCs w:val="20"/>
                <w:lang w:val="kk-KZ"/>
              </w:rPr>
              <w:t>Working with Python Data Structures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4236DE25" w:rsidR="006422ED" w:rsidRPr="00C41C08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Cycles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Iterations</w:t>
            </w:r>
            <w:proofErr w:type="spellEnd"/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23949540" w:rsidR="006422ED" w:rsidRPr="00C41C08" w:rsidRDefault="006422ED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Lists</w:t>
            </w:r>
            <w:proofErr w:type="spellEnd"/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454A605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6F8508E7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14C67">
              <w:rPr>
                <w:b/>
                <w:sz w:val="20"/>
                <w:szCs w:val="20"/>
              </w:rPr>
              <w:t>L 7.</w:t>
            </w:r>
            <w:r w:rsidR="00414C67" w:rsidRPr="00414C67">
              <w:rPr>
                <w:bCs/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08E0C672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14C67"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414C67">
              <w:rPr>
                <w:b/>
                <w:sz w:val="20"/>
                <w:szCs w:val="20"/>
              </w:rPr>
              <w:t xml:space="preserve"> 7.</w:t>
            </w:r>
            <w:r w:rsidR="00414C67" w:rsidRPr="00414C67">
              <w:rPr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600D1AF1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1BF97C8D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438FAF13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400BBE78" w:rsidR="002B4684" w:rsidRPr="002B4684" w:rsidRDefault="00BB313F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7393" w:type="dxa"/>
          </w:tcPr>
          <w:p w14:paraId="0E772A19" w14:textId="3BC7071F" w:rsidR="006422ED" w:rsidRPr="008A0AF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8.</w:t>
            </w:r>
            <w:r w:rsidR="008A0AFD" w:rsidRPr="008A0AFD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A0AFD" w:rsidRPr="008A0AFD">
              <w:rPr>
                <w:bCs/>
                <w:sz w:val="20"/>
                <w:szCs w:val="20"/>
              </w:rPr>
              <w:t>Reading</w:t>
            </w:r>
            <w:proofErr w:type="spellEnd"/>
            <w:r w:rsidR="008A0AFD" w:rsidRPr="008A0AFD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A0AFD" w:rsidRPr="008A0AFD">
              <w:rPr>
                <w:bCs/>
                <w:sz w:val="20"/>
                <w:szCs w:val="20"/>
              </w:rPr>
              <w:t>files</w:t>
            </w:r>
            <w:proofErr w:type="spellEnd"/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7934A01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8.</w:t>
            </w:r>
            <w:r w:rsidR="008A0AFD" w:rsidRPr="008A0AFD">
              <w:rPr>
                <w:sz w:val="20"/>
                <w:szCs w:val="20"/>
                <w:lang w:val="kk-KZ"/>
              </w:rPr>
              <w:t xml:space="preserve"> Sets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6B3C3AFE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2C76F45B" w:rsidR="006422ED" w:rsidRPr="002548DA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2.</w:t>
            </w:r>
            <w:r w:rsidR="008A0AFD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8A0AFD" w:rsidRPr="002548DA">
              <w:rPr>
                <w:sz w:val="20"/>
                <w:szCs w:val="20"/>
              </w:rPr>
              <w:t>Creating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a </w:t>
            </w:r>
            <w:proofErr w:type="spellStart"/>
            <w:r w:rsidR="002548DA" w:rsidRPr="002548DA">
              <w:rPr>
                <w:sz w:val="20"/>
                <w:szCs w:val="20"/>
              </w:rPr>
              <w:t>Data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Application</w:t>
            </w:r>
            <w:proofErr w:type="spellEnd"/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6D4D5C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67723E6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9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Lists</w:t>
            </w:r>
            <w:proofErr w:type="spellEnd"/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545AFFC8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9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Objects </w:t>
            </w:r>
            <w:proofErr w:type="spellStart"/>
            <w:r w:rsidR="002548DA" w:rsidRPr="002548DA"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00E15743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48E39D1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Dictionaries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48517459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Classes and Objects in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03CFAB1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04940293" w:rsidR="000C29CE" w:rsidRPr="002548DA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bCs/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422115A9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07316D7" w14:textId="77777777" w:rsidTr="003A4E0C">
        <w:tc>
          <w:tcPr>
            <w:tcW w:w="971" w:type="dxa"/>
            <w:vMerge/>
          </w:tcPr>
          <w:p w14:paraId="6B65828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04C6ACD" w14:textId="7777777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7EAA0F83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5D221B0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7CDB6A83" w:rsidR="005E7456" w:rsidRPr="002548DA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3</w:t>
            </w:r>
            <w:r w:rsidR="002548DA" w:rsidRPr="002548DA">
              <w:rPr>
                <w:b/>
                <w:sz w:val="20"/>
                <w:szCs w:val="20"/>
                <w:lang w:val="kk-KZ"/>
              </w:rPr>
              <w:t xml:space="preserve"> Working with </w:t>
            </w:r>
            <w:r w:rsidR="002548DA" w:rsidRPr="002548DA">
              <w:rPr>
                <w:b/>
                <w:sz w:val="20"/>
                <w:szCs w:val="20"/>
                <w:lang w:val="en-US"/>
              </w:rPr>
              <w:t>Python Libraries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093DFF2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1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Trains</w:t>
            </w:r>
            <w:proofErr w:type="spellEnd"/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10D2B0D7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1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Operations with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NumPy</w:t>
            </w:r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166573C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552FDB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12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Regular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expressions</w:t>
            </w:r>
            <w:proofErr w:type="spellEnd"/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24805C7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2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Pandas Operations</w:t>
            </w:r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08DAA05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302D253B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387E671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02B2F900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Objects</w:t>
            </w:r>
            <w:proofErr w:type="spellEnd"/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116086C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4AAAFA3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4246FD8C" w:rsidR="006422ED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Creating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pplicati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Matplotlib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Libraries</w:t>
            </w:r>
            <w:proofErr w:type="spellEnd"/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4F231E8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  <w:r w:rsid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3A0CC725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Relational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Databases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3DC20E31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pplications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16162AD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715BC6DE" w:rsidR="005E7456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</w:t>
            </w:r>
            <w:proofErr w:type="spellStart"/>
            <w:r w:rsidR="002548DA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05D25A47" w:rsidR="005E7456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394A0BEC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5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Data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cquisiti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Visualization</w:t>
            </w:r>
            <w:proofErr w:type="spellEnd"/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712DB56A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5.</w:t>
            </w:r>
            <w:r w:rsidR="008145C8" w:rsidRPr="002548DA">
              <w:rPr>
                <w:sz w:val="20"/>
                <w:szCs w:val="20"/>
                <w:lang w:val="en-US"/>
              </w:rPr>
              <w:t xml:space="preserve"> Django Framework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1124E21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33E92CFE" w:rsidR="000C29CE" w:rsidRPr="00887042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Consultation</w:t>
            </w:r>
            <w:proofErr w:type="spellEnd"/>
            <w:r w:rsidR="000C29CE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prepar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for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examin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questions</w:t>
            </w:r>
            <w:proofErr w:type="spellEnd"/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6F69911B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75F34200" w:rsidR="00000E31" w:rsidRDefault="00587C99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Dean</w:t>
      </w:r>
      <w:proofErr w:type="spellEnd"/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Urmashev</w:t>
      </w:r>
      <w:proofErr w:type="spellEnd"/>
      <w:r w:rsidR="00024D96">
        <w:rPr>
          <w:b/>
          <w:sz w:val="20"/>
          <w:szCs w:val="20"/>
        </w:rPr>
        <w:t xml:space="preserve">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76B94C9B" w:rsidR="00ED0B08" w:rsidRDefault="001640C9" w:rsidP="002A021D">
      <w:pPr>
        <w:spacing w:after="120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Head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of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the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Department</w:t>
      </w:r>
      <w:proofErr w:type="spellEnd"/>
      <w:r w:rsidR="005E7456" w:rsidRPr="00000E31">
        <w:rPr>
          <w:b/>
          <w:sz w:val="20"/>
          <w:szCs w:val="20"/>
        </w:rPr>
        <w:t xml:space="preserve"> </w:t>
      </w:r>
      <w:proofErr w:type="spellStart"/>
      <w:r w:rsidR="005E7456" w:rsidRPr="00000E31">
        <w:rPr>
          <w:b/>
          <w:sz w:val="20"/>
          <w:szCs w:val="20"/>
        </w:rPr>
        <w:t>of</w:t>
      </w:r>
      <w:proofErr w:type="spellEnd"/>
      <w:r w:rsidR="005E7456" w:rsidRPr="00000E31">
        <w:rPr>
          <w:b/>
          <w:sz w:val="20"/>
          <w:szCs w:val="20"/>
        </w:rPr>
        <w:t xml:space="preserve"> 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BB313F">
        <w:rPr>
          <w:b/>
          <w:sz w:val="20"/>
          <w:szCs w:val="20"/>
          <w:lang w:val="en-US"/>
        </w:rPr>
        <w:t>Mussiraliyeva</w:t>
      </w:r>
      <w:proofErr w:type="spellEnd"/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Sh</w:t>
      </w:r>
      <w:proofErr w:type="spellEnd"/>
      <w:r w:rsidR="00024D96">
        <w:rPr>
          <w:b/>
          <w:sz w:val="20"/>
          <w:szCs w:val="20"/>
        </w:rPr>
        <w:t xml:space="preserve">. </w:t>
      </w:r>
      <w:proofErr w:type="spellStart"/>
      <w:r w:rsidR="00024D96">
        <w:rPr>
          <w:b/>
          <w:sz w:val="20"/>
          <w:szCs w:val="20"/>
        </w:rPr>
        <w:t>Zh</w:t>
      </w:r>
      <w:proofErr w:type="spellEnd"/>
      <w:r w:rsidR="00024D96">
        <w:rPr>
          <w:b/>
          <w:sz w:val="20"/>
          <w:szCs w:val="20"/>
        </w:rPr>
        <w:t>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proofErr w:type="spellStart"/>
      <w:r w:rsidRPr="00000E31">
        <w:rPr>
          <w:b/>
          <w:sz w:val="20"/>
          <w:szCs w:val="20"/>
        </w:rPr>
        <w:t>Lecturer</w:t>
      </w:r>
      <w:proofErr w:type="spellEnd"/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Karyukin</w:t>
      </w:r>
      <w:proofErr w:type="spellEnd"/>
      <w:r w:rsidR="00024D96">
        <w:rPr>
          <w:b/>
          <w:sz w:val="20"/>
          <w:szCs w:val="20"/>
        </w:rPr>
        <w:t xml:space="preserve">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5A0B2" w14:textId="77777777" w:rsidR="00ED6702" w:rsidRDefault="00ED6702" w:rsidP="004C6A23">
      <w:r>
        <w:separator/>
      </w:r>
    </w:p>
  </w:endnote>
  <w:endnote w:type="continuationSeparator" w:id="0">
    <w:p w14:paraId="6FC91447" w14:textId="77777777" w:rsidR="00ED6702" w:rsidRDefault="00ED6702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6DD7F" w14:textId="77777777" w:rsidR="00ED6702" w:rsidRDefault="00ED6702" w:rsidP="004C6A23">
      <w:r>
        <w:separator/>
      </w:r>
    </w:p>
  </w:footnote>
  <w:footnote w:type="continuationSeparator" w:id="0">
    <w:p w14:paraId="78CD43E9" w14:textId="77777777" w:rsidR="00ED6702" w:rsidRDefault="00ED6702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DE2NTI3NzI0NDRS0lEKTi0uzszPAykwqgUAUG7MPiwAAAA="/>
  </w:docVars>
  <w:rsids>
    <w:rsidRoot w:val="00594DE6"/>
    <w:rsid w:val="00000E31"/>
    <w:rsid w:val="00001D00"/>
    <w:rsid w:val="0001583E"/>
    <w:rsid w:val="00024D96"/>
    <w:rsid w:val="00040328"/>
    <w:rsid w:val="000544CE"/>
    <w:rsid w:val="00080984"/>
    <w:rsid w:val="000C29CE"/>
    <w:rsid w:val="000E3B00"/>
    <w:rsid w:val="00113406"/>
    <w:rsid w:val="001640C9"/>
    <w:rsid w:val="00174F19"/>
    <w:rsid w:val="001A4B41"/>
    <w:rsid w:val="001B221E"/>
    <w:rsid w:val="001C095F"/>
    <w:rsid w:val="001D4997"/>
    <w:rsid w:val="001F17A4"/>
    <w:rsid w:val="00200490"/>
    <w:rsid w:val="00203BFD"/>
    <w:rsid w:val="0022258E"/>
    <w:rsid w:val="00252D22"/>
    <w:rsid w:val="002548DA"/>
    <w:rsid w:val="00261901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E6E0D"/>
    <w:rsid w:val="00401A75"/>
    <w:rsid w:val="00414C67"/>
    <w:rsid w:val="00434B98"/>
    <w:rsid w:val="004768BB"/>
    <w:rsid w:val="004777C9"/>
    <w:rsid w:val="004807B2"/>
    <w:rsid w:val="004A52AB"/>
    <w:rsid w:val="004B5D2B"/>
    <w:rsid w:val="004C6A23"/>
    <w:rsid w:val="00541D7F"/>
    <w:rsid w:val="00587C99"/>
    <w:rsid w:val="00594DE6"/>
    <w:rsid w:val="005A2291"/>
    <w:rsid w:val="005E2FF8"/>
    <w:rsid w:val="005E7456"/>
    <w:rsid w:val="006422ED"/>
    <w:rsid w:val="0065005D"/>
    <w:rsid w:val="0069629C"/>
    <w:rsid w:val="00701D84"/>
    <w:rsid w:val="00720F68"/>
    <w:rsid w:val="00750D6B"/>
    <w:rsid w:val="00775307"/>
    <w:rsid w:val="00796885"/>
    <w:rsid w:val="007A26C4"/>
    <w:rsid w:val="007E2E2D"/>
    <w:rsid w:val="007E78D3"/>
    <w:rsid w:val="0081360F"/>
    <w:rsid w:val="008145C8"/>
    <w:rsid w:val="00887042"/>
    <w:rsid w:val="008A0AFD"/>
    <w:rsid w:val="00923E03"/>
    <w:rsid w:val="0092481B"/>
    <w:rsid w:val="00976CB8"/>
    <w:rsid w:val="0098547F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47334"/>
    <w:rsid w:val="00BB313F"/>
    <w:rsid w:val="00BB32DC"/>
    <w:rsid w:val="00BD09CB"/>
    <w:rsid w:val="00C41C08"/>
    <w:rsid w:val="00C46CAD"/>
    <w:rsid w:val="00C913C1"/>
    <w:rsid w:val="00C9575B"/>
    <w:rsid w:val="00CA458D"/>
    <w:rsid w:val="00CC5067"/>
    <w:rsid w:val="00CC59D8"/>
    <w:rsid w:val="00CF26E9"/>
    <w:rsid w:val="00D36DBD"/>
    <w:rsid w:val="00D4478E"/>
    <w:rsid w:val="00D85871"/>
    <w:rsid w:val="00E161E6"/>
    <w:rsid w:val="00E17B49"/>
    <w:rsid w:val="00E9615B"/>
    <w:rsid w:val="00EB5722"/>
    <w:rsid w:val="00EC3CF4"/>
    <w:rsid w:val="00ED0B08"/>
    <w:rsid w:val="00ED6702"/>
    <w:rsid w:val="00EF2040"/>
    <w:rsid w:val="00EF5665"/>
    <w:rsid w:val="00F10360"/>
    <w:rsid w:val="00F3540B"/>
    <w:rsid w:val="00F458A4"/>
    <w:rsid w:val="00F56189"/>
    <w:rsid w:val="00FA73F3"/>
    <w:rsid w:val="00FB09ED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character" w:customStyle="1" w:styleId="shorttext">
    <w:name w:val="short_text"/>
    <w:rsid w:val="0098547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14</cp:revision>
  <cp:lastPrinted>2022-06-22T06:04:00Z</cp:lastPrinted>
  <dcterms:created xsi:type="dcterms:W3CDTF">2022-09-06T05:06:00Z</dcterms:created>
  <dcterms:modified xsi:type="dcterms:W3CDTF">2022-09-06T07:51:00Z</dcterms:modified>
</cp:coreProperties>
</file>